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760CA0" w14:textId="02901563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</w:t>
      </w:r>
      <w:r w:rsidR="001B666B">
        <w:rPr>
          <w:rFonts w:ascii="Inter" w:eastAsia="Luxi Sans" w:hAnsi="Inter" w:cs="Tahoma"/>
          <w:b/>
          <w:caps/>
          <w:spacing w:val="20"/>
          <w:kern w:val="28"/>
          <w:szCs w:val="20"/>
        </w:rPr>
        <w:t>OPONENTA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2BDA5BAC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</w:p>
    <w:p w14:paraId="34399342" w14:textId="79BE69E6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</w:t>
      </w:r>
      <w:r w:rsidR="001B666B">
        <w:rPr>
          <w:rFonts w:ascii="Inter" w:eastAsia="Luxi Sans" w:hAnsi="Inter" w:cs="Tahoma"/>
          <w:b/>
          <w:kern w:val="28"/>
          <w:szCs w:val="20"/>
        </w:rPr>
        <w:t>:</w:t>
      </w:r>
    </w:p>
    <w:p w14:paraId="76BDFD76" w14:textId="1B81338B" w:rsid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</w:p>
    <w:p w14:paraId="12324FA3" w14:textId="74CA78AD" w:rsidR="001B666B" w:rsidRDefault="001B666B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Oponent diplomové práce:</w:t>
      </w:r>
    </w:p>
    <w:p w14:paraId="168484AE" w14:textId="54FD7BBF" w:rsidR="001B666B" w:rsidRDefault="001B666B" w:rsidP="001B666B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jméno a příjmení vč. titulů:</w:t>
      </w:r>
    </w:p>
    <w:p w14:paraId="007E99F1" w14:textId="35587D5F" w:rsidR="001B666B" w:rsidRDefault="001B666B" w:rsidP="001B666B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název firmy:</w:t>
      </w:r>
    </w:p>
    <w:p w14:paraId="1ECE801A" w14:textId="24D6C0FD" w:rsidR="001B666B" w:rsidRDefault="001B666B" w:rsidP="001B666B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pracovní zařazení:</w:t>
      </w:r>
    </w:p>
    <w:p w14:paraId="5DB68313" w14:textId="0F798BFF" w:rsidR="001B666B" w:rsidRPr="001B666B" w:rsidRDefault="001B666B" w:rsidP="001B666B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>
        <w:rPr>
          <w:rFonts w:ascii="Inter" w:eastAsia="Luxi Sans" w:hAnsi="Inter" w:cs="Tahoma"/>
          <w:b/>
          <w:kern w:val="28"/>
          <w:szCs w:val="20"/>
        </w:rPr>
        <w:t>kontakt:</w:t>
      </w:r>
    </w:p>
    <w:p w14:paraId="76F1C9F9" w14:textId="77777777" w:rsidR="001B666B" w:rsidRPr="00806357" w:rsidRDefault="001B666B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806357" w:rsidRPr="00806357" w14:paraId="6AA602A3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71B18BA1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434691C1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552731B" w14:textId="77777777" w:rsidR="00806357" w:rsidRPr="00806357" w:rsidRDefault="00806357" w:rsidP="009D659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7168C0E" w14:textId="77777777" w:rsidR="00806357" w:rsidRPr="00806357" w:rsidRDefault="00806357" w:rsidP="009D659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4707C63C" w14:textId="77777777" w:rsidR="00806357" w:rsidRPr="00806357" w:rsidRDefault="00806357" w:rsidP="009D659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104CBAC6" w14:textId="77777777" w:rsidR="00806357" w:rsidRPr="008A54FB" w:rsidRDefault="00806357" w:rsidP="009D6592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9D6592" w:rsidRPr="00806357" w14:paraId="5F4C4157" w14:textId="77777777" w:rsidTr="001B666B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4D340262" w14:textId="14F4554A" w:rsidR="009D6592" w:rsidRPr="00806357" w:rsidRDefault="009D6592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806357" w:rsidRPr="00806357" w14:paraId="108169F6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0B739B59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6D1B58A8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D250F21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C2469F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51C0F3D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77A882B9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4FCAAAD4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2D086427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5F6FD8B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F697B03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CA100CC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63E82C13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16ABF3B6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5DB1545F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6FEB6BF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4B5AF5B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914F42C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D6592" w:rsidRPr="00806357" w14:paraId="4F348CF1" w14:textId="77777777" w:rsidTr="001B666B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76485011" w14:textId="2DDB4CD4" w:rsidR="009D6592" w:rsidRPr="009D6592" w:rsidRDefault="009D6592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806357" w:rsidRPr="00806357" w14:paraId="6F1DC0E1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2E0FE1A1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324F9C6E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30F19E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7B20313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32CF774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0BD324C4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637D6A3B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5D6138F7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5D34C45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621EC86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E7BBB74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570ADE03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3E361B97" w14:textId="2F7AA54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 w:rsidR="001B666B"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3CCD4606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A0429AD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CBF8EFC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DD6224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23BB31DA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56F3F83F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68877CF3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D15DFB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0F28A5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F972034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61AE9315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5F742C32" w14:textId="7410C801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 w:rsidR="001B666B"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06D05641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89B829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B6AA762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5A40DB4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9D6592" w:rsidRPr="00806357" w14:paraId="19AEF041" w14:textId="77777777" w:rsidTr="001B666B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16997F22" w14:textId="06ECEDAE" w:rsidR="009D6592" w:rsidRPr="009D6592" w:rsidRDefault="009D6592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806357" w:rsidRPr="00806357" w14:paraId="1E4DD3EC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6743B5BB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2B9FAD66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7CBF7C6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6ED38FA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5AFA4B0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41A65D58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2AC7D25D" w14:textId="77777777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4EDDF427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EC691D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F895B6C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23850891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391C30E2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2657DB6D" w14:textId="2545DC79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 vč</w:t>
            </w:r>
            <w:r w:rsidR="001B666B"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389B200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47E75D4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27B18F7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7797220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806357" w:rsidRPr="00806357" w14:paraId="571DDFA0" w14:textId="77777777" w:rsidTr="001B666B">
        <w:trPr>
          <w:trHeight w:val="284"/>
          <w:jc w:val="center"/>
        </w:trPr>
        <w:tc>
          <w:tcPr>
            <w:tcW w:w="4957" w:type="dxa"/>
            <w:vAlign w:val="center"/>
          </w:tcPr>
          <w:p w14:paraId="098C203A" w14:textId="6445BCBC" w:rsidR="00806357" w:rsidRPr="00806357" w:rsidRDefault="00806357" w:rsidP="00B57C1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 vč</w:t>
            </w:r>
            <w:r w:rsidR="001B666B"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FBD078B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1D73B5B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90D066C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3BC3A85" w14:textId="77777777" w:rsidR="00806357" w:rsidRPr="009D6592" w:rsidRDefault="00806357" w:rsidP="007B4A21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091484D9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é práci z hlediska splnění jejích cílů, využití metod řešení a návrhů opatření včetně 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0A282A4E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786B26C7" w:rsidR="00806357" w:rsidRDefault="00F8523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</w:p>
    <w:p w14:paraId="3D7D4189" w14:textId="551D447D" w:rsidR="001B666B" w:rsidRDefault="00F8523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</w:p>
    <w:p w14:paraId="76E2CE1A" w14:textId="77777777" w:rsidR="001B666B" w:rsidRPr="00806357" w:rsidRDefault="001B666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4F76A6A1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nedoporučuji* k obhajobě. 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15C57CBA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0BD6B12C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74FBBCDC" w:rsidR="0053563A" w:rsidRPr="00D51EAF" w:rsidRDefault="00806357" w:rsidP="00B57C17">
      <w:pPr>
        <w:widowControl w:val="0"/>
        <w:suppressAutoHyphens/>
        <w:spacing w:after="0" w:line="240" w:lineRule="auto"/>
        <w:ind w:left="5387"/>
        <w:jc w:val="center"/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</w:t>
      </w:r>
      <w:r w:rsidR="002B499C">
        <w:rPr>
          <w:rFonts w:ascii="Inter" w:eastAsia="Luxi Sans" w:hAnsi="Inter" w:cs="Tahoma"/>
          <w:b/>
          <w:kern w:val="1"/>
          <w:szCs w:val="20"/>
        </w:rPr>
        <w:t>oponenta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sectPr w:rsidR="0053563A" w:rsidRPr="00D51EAF" w:rsidSect="009D65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07144" w14:textId="77777777" w:rsidR="00572024" w:rsidRDefault="00572024" w:rsidP="008F253F">
      <w:r>
        <w:separator/>
      </w:r>
    </w:p>
  </w:endnote>
  <w:endnote w:type="continuationSeparator" w:id="0">
    <w:p w14:paraId="53B1E1F6" w14:textId="77777777" w:rsidR="00572024" w:rsidRDefault="0057202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122221" w14:textId="77777777" w:rsidR="00E35826" w:rsidRPr="006040E5" w:rsidRDefault="00F00774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8A54FB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>
      <w:fldChar w:fldCharType="begin"/>
    </w:r>
    <w:r>
      <w:instrText>NUMPAGES  \* Arabic  \* MERGEFORMAT</w:instrText>
    </w:r>
    <w:r>
      <w:fldChar w:fldCharType="separate"/>
    </w:r>
    <w:r w:rsidR="008A54FB" w:rsidRPr="008A54FB">
      <w:rPr>
        <w:rFonts w:ascii="Arial" w:hAnsi="Arial" w:cs="Arial"/>
        <w:noProof/>
        <w:color w:val="000000" w:themeColor="text1"/>
        <w:sz w:val="18"/>
        <w:szCs w:val="18"/>
      </w:rPr>
      <w:t>2</w:t>
    </w:r>
    <w:r>
      <w:rPr>
        <w:rFonts w:ascii="Arial" w:hAnsi="Arial" w:cs="Arial"/>
        <w:noProof/>
        <w:color w:val="000000" w:themeColor="text1"/>
        <w:sz w:val="18"/>
        <w:szCs w:val="18"/>
      </w:rPr>
      <w:fldChar w:fldCharType="end"/>
    </w:r>
  </w:p>
  <w:p w14:paraId="6EB4315D" w14:textId="7CFDA1CC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  <w:bookmarkStart w:id="0" w:name="_GoBack"/>
    <w:bookmarkEnd w:id="0"/>
  </w:p>
  <w:p w14:paraId="11D6B3C6" w14:textId="77777777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  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D2B49" w14:textId="77777777" w:rsidR="00F00774" w:rsidRDefault="00F0077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572A5" w14:textId="77777777" w:rsidR="00572024" w:rsidRDefault="00572024" w:rsidP="008F253F">
      <w:r>
        <w:separator/>
      </w:r>
    </w:p>
  </w:footnote>
  <w:footnote w:type="continuationSeparator" w:id="0">
    <w:p w14:paraId="6075F176" w14:textId="77777777" w:rsidR="00572024" w:rsidRDefault="0057202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3DF9A" w14:textId="77777777" w:rsidR="00F00774" w:rsidRDefault="00F0077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A5152" w14:textId="77777777" w:rsidR="00F00774" w:rsidRDefault="00F0077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65369C"/>
    <w:multiLevelType w:val="hybridMultilevel"/>
    <w:tmpl w:val="5C0EFD30"/>
    <w:lvl w:ilvl="0" w:tplc="6B728FAC">
      <w:numFmt w:val="bullet"/>
      <w:lvlText w:val="–"/>
      <w:lvlJc w:val="left"/>
      <w:pPr>
        <w:ind w:left="10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D1FE1"/>
    <w:rsid w:val="00111672"/>
    <w:rsid w:val="00174B8F"/>
    <w:rsid w:val="0019414C"/>
    <w:rsid w:val="001B666B"/>
    <w:rsid w:val="001C3713"/>
    <w:rsid w:val="001C5625"/>
    <w:rsid w:val="001F30A3"/>
    <w:rsid w:val="00237FF3"/>
    <w:rsid w:val="00280E1D"/>
    <w:rsid w:val="002B499C"/>
    <w:rsid w:val="00340AAF"/>
    <w:rsid w:val="003A1E8C"/>
    <w:rsid w:val="003B62EA"/>
    <w:rsid w:val="003C7838"/>
    <w:rsid w:val="00430A2A"/>
    <w:rsid w:val="004557FB"/>
    <w:rsid w:val="0046125D"/>
    <w:rsid w:val="00483458"/>
    <w:rsid w:val="004F4195"/>
    <w:rsid w:val="0053563A"/>
    <w:rsid w:val="00572024"/>
    <w:rsid w:val="005D1D09"/>
    <w:rsid w:val="006040E5"/>
    <w:rsid w:val="0065391B"/>
    <w:rsid w:val="00715782"/>
    <w:rsid w:val="007805A9"/>
    <w:rsid w:val="007B4A21"/>
    <w:rsid w:val="007D1BCF"/>
    <w:rsid w:val="00806357"/>
    <w:rsid w:val="008359C7"/>
    <w:rsid w:val="008A54FB"/>
    <w:rsid w:val="008A6809"/>
    <w:rsid w:val="008E09E6"/>
    <w:rsid w:val="008F1102"/>
    <w:rsid w:val="008F253F"/>
    <w:rsid w:val="00930F3F"/>
    <w:rsid w:val="009441E4"/>
    <w:rsid w:val="009713ED"/>
    <w:rsid w:val="00972CFC"/>
    <w:rsid w:val="00996CB2"/>
    <w:rsid w:val="009C202B"/>
    <w:rsid w:val="009D6592"/>
    <w:rsid w:val="00A83136"/>
    <w:rsid w:val="00AA3D5E"/>
    <w:rsid w:val="00AD4C59"/>
    <w:rsid w:val="00B07FC8"/>
    <w:rsid w:val="00B505AD"/>
    <w:rsid w:val="00B57C17"/>
    <w:rsid w:val="00B638A6"/>
    <w:rsid w:val="00B71BEB"/>
    <w:rsid w:val="00BC00DF"/>
    <w:rsid w:val="00BF3AA8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F00774"/>
    <w:rsid w:val="00F54AE1"/>
    <w:rsid w:val="00F83EC6"/>
    <w:rsid w:val="00F85234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Odstavecseseznamem">
    <w:name w:val="List Paragraph"/>
    <w:basedOn w:val="Normln"/>
    <w:uiPriority w:val="34"/>
    <w:qFormat/>
    <w:rsid w:val="001B66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82B538-D3D4-4359-BD2C-38A1866D3B02}">
  <ds:schemaRefs>
    <ds:schemaRef ds:uri="http://schemas.microsoft.com/office/2006/documentManagement/types"/>
    <ds:schemaRef ds:uri="http://purl.org/dc/dcmitype/"/>
    <ds:schemaRef ds:uri="b7fbb0a0-8cb5-48f6-909f-349dd5831800"/>
    <ds:schemaRef ds:uri="http://purl.org/dc/terms/"/>
    <ds:schemaRef ds:uri="ae536801-dc42-4577-9208-5c6649469465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48DDFA-8EB5-434D-9F56-9C096F8E5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5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Aleš Kocourek</cp:lastModifiedBy>
  <cp:revision>7</cp:revision>
  <cp:lastPrinted>2022-02-09T19:48:00Z</cp:lastPrinted>
  <dcterms:created xsi:type="dcterms:W3CDTF">2023-04-24T09:56:00Z</dcterms:created>
  <dcterms:modified xsi:type="dcterms:W3CDTF">2023-05-13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</Properties>
</file>